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AEFB8D" w14:textId="77777777" w:rsidR="00E608CE" w:rsidRDefault="00E608CE" w:rsidP="00E608CE">
      <w:pPr>
        <w:spacing w:after="0" w:line="48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739268D" w14:textId="77777777" w:rsidR="00E608CE" w:rsidRDefault="00E608CE" w:rsidP="00E608CE">
      <w:pPr>
        <w:spacing w:after="0" w:line="48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E227BE2" w14:textId="70F5227E" w:rsidR="00E608CE" w:rsidRPr="00E608CE" w:rsidRDefault="00E608CE" w:rsidP="00E608CE">
      <w:pPr>
        <w:spacing w:after="0"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E608CE">
        <w:rPr>
          <w:rFonts w:ascii="Times New Roman" w:eastAsia="Times New Roman" w:hAnsi="Times New Roman" w:cs="Times New Roman"/>
          <w:color w:val="000000"/>
          <w:sz w:val="24"/>
          <w:szCs w:val="24"/>
        </w:rPr>
        <w:t>References</w:t>
      </w:r>
    </w:p>
    <w:p w14:paraId="3BF77926" w14:textId="77777777" w:rsidR="00E608CE" w:rsidRPr="00E608CE" w:rsidRDefault="00E608CE" w:rsidP="00E608CE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608CE">
        <w:rPr>
          <w:rFonts w:ascii="Times New Roman" w:eastAsia="Times New Roman" w:hAnsi="Times New Roman" w:cs="Times New Roman"/>
          <w:color w:val="000000"/>
          <w:sz w:val="24"/>
          <w:szCs w:val="24"/>
        </w:rPr>
        <w:t>Last Name, F. M. (Year). Article Title. Journal Title, Pages From - To.</w:t>
      </w:r>
    </w:p>
    <w:p w14:paraId="1FEF7DF3" w14:textId="77777777" w:rsidR="00E608CE" w:rsidRPr="00E608CE" w:rsidRDefault="00E608CE" w:rsidP="00E608CE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608CE">
        <w:rPr>
          <w:rFonts w:ascii="Times New Roman" w:eastAsia="Times New Roman" w:hAnsi="Times New Roman" w:cs="Times New Roman"/>
          <w:color w:val="000000"/>
          <w:sz w:val="24"/>
          <w:szCs w:val="24"/>
        </w:rPr>
        <w:t>Last Name, F. M. (Year). Book Title. City Name: Publisher Name.</w:t>
      </w:r>
    </w:p>
    <w:p w14:paraId="41BF9045" w14:textId="77777777" w:rsidR="00E608CE" w:rsidRPr="00E608CE" w:rsidRDefault="00E608CE" w:rsidP="00E608C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1EAC94E" w14:textId="77777777" w:rsidR="00E608CE" w:rsidRDefault="00E608CE" w:rsidP="00E608CE">
      <w:pPr>
        <w:spacing w:after="0" w:line="48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</w:p>
    <w:p w14:paraId="6D0E7B5C" w14:textId="36889C8E" w:rsidR="00E608CE" w:rsidRPr="00E608CE" w:rsidRDefault="00E608CE" w:rsidP="00E608CE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608C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APA in-text citation:</w:t>
      </w:r>
    </w:p>
    <w:p w14:paraId="5F9F5F86" w14:textId="77777777" w:rsidR="00E608CE" w:rsidRPr="00E608CE" w:rsidRDefault="00E608CE" w:rsidP="00E608CE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608CE">
        <w:rPr>
          <w:rFonts w:ascii="Times New Roman" w:eastAsia="Times New Roman" w:hAnsi="Times New Roman" w:cs="Times New Roman"/>
          <w:color w:val="000000"/>
          <w:sz w:val="24"/>
          <w:szCs w:val="24"/>
        </w:rPr>
        <w:t>According to new research … (Last Name, Year).</w:t>
      </w:r>
    </w:p>
    <w:p w14:paraId="70C13A46" w14:textId="77777777" w:rsidR="00A2464C" w:rsidRDefault="00B576D4"/>
    <w:sectPr w:rsidR="00A2464C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954CC0" w14:textId="77777777" w:rsidR="00B576D4" w:rsidRDefault="00B576D4" w:rsidP="00E608CE">
      <w:pPr>
        <w:spacing w:after="0" w:line="240" w:lineRule="auto"/>
      </w:pPr>
      <w:r>
        <w:separator/>
      </w:r>
    </w:p>
  </w:endnote>
  <w:endnote w:type="continuationSeparator" w:id="0">
    <w:p w14:paraId="7E9E9F24" w14:textId="77777777" w:rsidR="00B576D4" w:rsidRDefault="00B576D4" w:rsidP="00E608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73C64E" w14:textId="77777777" w:rsidR="00E608CE" w:rsidRDefault="00E608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408B83" w14:textId="77777777" w:rsidR="00E608CE" w:rsidRDefault="00E608C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D48465" w14:textId="77777777" w:rsidR="00E608CE" w:rsidRDefault="00E608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B98393" w14:textId="77777777" w:rsidR="00B576D4" w:rsidRDefault="00B576D4" w:rsidP="00E608CE">
      <w:pPr>
        <w:spacing w:after="0" w:line="240" w:lineRule="auto"/>
      </w:pPr>
      <w:r>
        <w:separator/>
      </w:r>
    </w:p>
  </w:footnote>
  <w:footnote w:type="continuationSeparator" w:id="0">
    <w:p w14:paraId="6DF64CB2" w14:textId="77777777" w:rsidR="00B576D4" w:rsidRDefault="00B576D4" w:rsidP="00E608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D504C9" w14:textId="77777777" w:rsidR="00E608CE" w:rsidRDefault="00E608C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D331C3" w14:textId="77777777" w:rsidR="00E608CE" w:rsidRDefault="00E608CE" w:rsidP="00E608CE">
    <w:pPr>
      <w:pStyle w:val="NormalWeb"/>
      <w:spacing w:before="0" w:beforeAutospacing="0" w:after="0" w:afterAutospacing="0" w:line="480" w:lineRule="auto"/>
    </w:pPr>
    <w:r>
      <w:rPr>
        <w:color w:val="000000"/>
      </w:rPr>
      <w:t xml:space="preserve">Running head: [Shortened Title up to 50 </w:t>
    </w:r>
    <w:proofErr w:type="gramStart"/>
    <w:r>
      <w:rPr>
        <w:color w:val="000000"/>
      </w:rPr>
      <w:t>Characters]   </w:t>
    </w:r>
    <w:proofErr w:type="gramEnd"/>
    <w:r>
      <w:rPr>
        <w:color w:val="000000"/>
      </w:rPr>
      <w:t xml:space="preserve">                                                             1</w:t>
    </w:r>
  </w:p>
  <w:p w14:paraId="1226481D" w14:textId="77777777" w:rsidR="00E608CE" w:rsidRDefault="00E608C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D726E1" w14:textId="77777777" w:rsidR="00E608CE" w:rsidRDefault="00E608C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sjAwNjUEYlMLSyUdpeDU4uLM/DyQAsNaAOFhAFwsAAAA"/>
  </w:docVars>
  <w:rsids>
    <w:rsidRoot w:val="00E608CE"/>
    <w:rsid w:val="00271642"/>
    <w:rsid w:val="00B576D4"/>
    <w:rsid w:val="00E608CE"/>
    <w:rsid w:val="00EC2D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90227D"/>
  <w15:chartTrackingRefBased/>
  <w15:docId w15:val="{2491AD6A-F969-47DF-9866-9DFA80C93F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608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E608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08CE"/>
  </w:style>
  <w:style w:type="paragraph" w:styleId="Footer">
    <w:name w:val="footer"/>
    <w:basedOn w:val="Normal"/>
    <w:link w:val="FooterChar"/>
    <w:uiPriority w:val="99"/>
    <w:unhideWhenUsed/>
    <w:rsid w:val="00E608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08C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1385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59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2</Words>
  <Characters>189</Characters>
  <Application>Microsoft Office Word</Application>
  <DocSecurity>0</DocSecurity>
  <Lines>1</Lines>
  <Paragraphs>1</Paragraphs>
  <ScaleCrop>false</ScaleCrop>
  <Company/>
  <LinksUpToDate>false</LinksUpToDate>
  <CharactersWithSpaces>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id Ali Anjum</dc:creator>
  <cp:keywords/>
  <dc:description/>
  <cp:lastModifiedBy>Hamid Ali Anjum</cp:lastModifiedBy>
  <cp:revision>1</cp:revision>
  <dcterms:created xsi:type="dcterms:W3CDTF">2020-04-23T15:07:00Z</dcterms:created>
  <dcterms:modified xsi:type="dcterms:W3CDTF">2020-04-23T15:07:00Z</dcterms:modified>
</cp:coreProperties>
</file>